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Kyoto</w:t>
      </w:r>
    </w:p>
    <w:bookmarkStart w:id="20" w:name="Xe3f9009924c4c06eb621b4c3372aec54616da79"/>
    <w:p>
      <w:pPr>
        <w:pStyle w:val="Heading1"/>
      </w:pPr>
      <w:r>
        <w:t xml:space="preserve">Internship Application Letter for Academic Researcher Position</w:t>
      </w:r>
    </w:p>
    <w:p>
      <w:pPr>
        <w:pStyle w:val="FirstParagraph"/>
      </w:pPr>
      <w:r>
        <w:t xml:space="preserve">Submitted to Leading Research Institutions in Japan Kyot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1 XXX-XXXX-XXXX]</w:t>
      </w:r>
    </w:p>
    <w:p>
      <w:pPr>
        <w:pStyle w:val="BodyText"/>
      </w:pPr>
      <w:r>
        <w:t xml:space="preserve">[Recipient's Name]</w:t>
      </w:r>
    </w:p>
    <w:p>
      <w:pPr>
        <w:pStyle w:val="BodyText"/>
      </w:pPr>
      <w:r>
        <w:t xml:space="preserve">[Title/Department]</w:t>
      </w:r>
    </w:p>
    <w:p>
      <w:pPr>
        <w:pStyle w:val="BodyText"/>
      </w:pPr>
      <w:r>
        <w:t xml:space="preserve">[Institution Name]</w:t>
      </w:r>
    </w:p>
    <w:p>
      <w:pPr>
        <w:pStyle w:val="BodyText"/>
      </w:pPr>
      <w:r>
        <w:t xml:space="preserve">Kyoto, Japan</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Academic Researcher Internship Position at [Institution Name]</w:t>
      </w:r>
    </w:p>
    <w:bookmarkEnd w:id="22"/>
    <w:p>
      <w:pPr>
        <w:pStyle w:val="BodyText"/>
      </w:pPr>
      <w:r>
        <w:t xml:space="preserve">Dear Dr./Professor [Last Name],</w:t>
      </w:r>
    </w:p>
    <w:p>
      <w:pPr>
        <w:pStyle w:val="BodyText"/>
      </w:pPr>
      <w:r>
        <w:t xml:space="preserve">With profound admiration for Japan's pioneering contributions to global academic discourse and an unwavering commitment to advancing interdisciplinary research, I am writing to express my enthusiastic interest in the Academic Researcher Internship position at your esteemed institution in Kyoto. As a dedicated scholar with advanced training in [Your Field, e.g., Environmental Science, Nanotechnology, or Cultural Anthropology], I have meticulously crafted this</w:t>
      </w:r>
      <w:r>
        <w:t xml:space="preserve"> </w:t>
      </w:r>
      <w:r>
        <w:rPr>
          <w:iCs/>
          <w:i/>
        </w:rPr>
        <w:t xml:space="preserve">Internship Application Letter</w:t>
      </w:r>
      <w:r>
        <w:t xml:space="preserve"> </w:t>
      </w:r>
      <w:r>
        <w:t xml:space="preserve">to demonstrate how my research expertise aligns with Kyoto's unique academic ecosystem and the strategic vision of your department.</w:t>
      </w:r>
    </w:p>
    <w:p>
      <w:pPr>
        <w:pStyle w:val="BodyText"/>
      </w:pPr>
      <w:r>
        <w:t xml:space="preserve">My academic journey has been defined by a rigorous pursuit of knowledge at the intersection of [mention specific disciplines, e.g., sustainable urban development and artificial intelligence]. As a recent Master's graduate from [Your University], I completed my thesis on "[Thesis Title]," which examined [briefly describe research problem]. This work culminated in a publication in the Journal of [Relevant Field] (2023) and was featured at the International Conference on [Conference Name] – an experience that solidified my aspiration to contribute meaningfully to Japan's academic landscape. What captivated me most during this process was Kyoto's unparalleled synthesis of ancient scholarly traditions with cutting-edge innovation, a duality I aim to embody as an Academic Researcher in Japan Kyoto.</w:t>
      </w:r>
    </w:p>
    <w:p>
      <w:pPr>
        <w:pStyle w:val="BodyText"/>
      </w:pPr>
      <w:r>
        <w:t xml:space="preserve">I have long been inspired by Kyoto's status as a global hub for intellectual excellence, home to institutions like Kyoto University's Institute for Integrated Cell-Material Sciences (iCeMS) and the RIKEN Center for Advanced Photonics. The opportunity to learn from world-class mentors at such an institution in</w:t>
      </w:r>
      <w:r>
        <w:t xml:space="preserve"> </w:t>
      </w:r>
      <w:r>
        <w:rPr>
          <w:bCs/>
          <w:b/>
        </w:rPr>
        <w:t xml:space="preserve">Japan Kyoto</w:t>
      </w:r>
      <w:r>
        <w:t xml:space="preserve"> </w:t>
      </w:r>
      <w:r>
        <w:t xml:space="preserve">represents not merely a professional milestone but a cultural immersion into the heart of Japanese academic philosophy. I am particularly drawn to your department's groundbreaking work on [mention specific project, e.g., "Kyoto's Sustainable Heritage Conservation Framework" or "Quantum Computing Applications in Renewable Energy"], which directly complements my research on [your expertise]. The prospect of collaborating with your team to develop solutions for [specific challenge] resonates deeply with my conviction that academic research must serve societal needs.</w:t>
      </w:r>
    </w:p>
    <w:p>
      <w:pPr>
        <w:pStyle w:val="BodyText"/>
      </w:pPr>
      <w:r>
        <w:t xml:space="preserve">During my tenure as a Research Assistant at [Previous Institution], I honed technical competencies critical to this internship: advanced data analysis using Python/R, proficiency in [specific software/lab techniques], and experience managing multi-country fieldwork across [mention locations]. My work with the Kyoto-based non-profit "EcoCulture Japan" further immersed me in local academic practices – I assisted in translating scholarly publications between English and Japanese while documenting traditional ecological knowledge systems. This experience revealed how deeply rooted Kyoto's research ethos is in *wa* (harmony) and *kaizen* (continuous improvement), values I strive to integrate into my methodology. Unlike conventional internships, this role would allow me to engage not just with data, but with the living tapestry of Japan's intellectual heritage.</w:t>
      </w:r>
    </w:p>
    <w:p>
      <w:pPr>
        <w:pStyle w:val="BodyText"/>
      </w:pPr>
      <w:r>
        <w:t xml:space="preserve">What distinguishes my approach is an intentional bridge-building between Western academic frameworks and Kyoto's distinctive research culture. For instance, in my thesis project on [example], I incorporated *wabi-sabi* (appreciation of imperfection) as a lens for analyzing urban sustainability – a concept that redefined our team's metric framework. I believe this cross-cultural perspective is invaluable in today's interconnected academic sphere, especially within Japan Kyoto where institutions actively seek global collaborations that honor local wisdom. My fluency in Japanese (JLPT N2 level) and familiarity with Kyoto's research protocols (e.g., *nemawashi* consensus-building) position me to contribute immediately while respecting institutional traditions.</w:t>
      </w:r>
    </w:p>
    <w:p>
      <w:pPr>
        <w:pStyle w:val="BodyText"/>
      </w:pPr>
      <w:r>
        <w:t xml:space="preserve">I am particularly eager to contribute to your ongoing initiatives on [mention specific project or goal from institution's website]. My background in [your skill] directly supports this work, as evidenced by my development of [brief achievement, e.g., "a low-cost sensor network for air quality monitoring" deployed in rural Kyoto prefecture during a prior field study]. I envision this internship as the first step toward a lifelong partnership with your institution – one where I can both absorb Kyoto's academic wisdom and offer fresh perspectives from my global training. The chance to learn under mentors who have shaped fields like [mention field, e.g., "Kyoto School Philosophy" or "Precision Engineering"] would be transformative.</w:t>
      </w:r>
    </w:p>
    <w:p>
      <w:pPr>
        <w:pStyle w:val="BodyText"/>
      </w:pPr>
      <w:r>
        <w:t xml:space="preserve">Japan Kyoto offers a rare convergence of historical depth and scientific innovation that I believe is unmatched globally. The city's spirit – where Zen gardens coexist with AI labs, and ancient rituals inform modern pedagogy – mirrors the balance I seek in my research philosophy. My commitment extends beyond the internship; I am prepared to engage deeply with Kyoto's community through language practice, cultural exchanges at the Kyoto International Conference Center, and participation in local academic seminars like those hosted by the Japan Society for Industrial and Applied Mathematics (JSIAM).</w:t>
      </w:r>
    </w:p>
    <w:p>
      <w:pPr>
        <w:pStyle w:val="BodyText"/>
      </w:pPr>
      <w:r>
        <w:t xml:space="preserve">In conclusion, this</w:t>
      </w:r>
      <w:r>
        <w:t xml:space="preserve"> </w:t>
      </w:r>
      <w:r>
        <w:rPr>
          <w:iCs/>
          <w:i/>
        </w:rPr>
        <w:t xml:space="preserve">Internship Application Letter</w:t>
      </w:r>
      <w:r>
        <w:t xml:space="preserve"> </w:t>
      </w:r>
      <w:r>
        <w:t xml:space="preserve">represents not just an application but a covenant of shared intellectual curiosity. I am confident that my technical skills, cross-cultural adaptability, and reverence for Kyoto's academic legacy make me an ideal candidate to contribute meaningfully as an Academic Researcher in Japan Kyoto. Thank you for considering my application amidst your distinguished roster of candidates. I welcome the opportunity to discuss how my vision aligns with your department's goals during an interview at your convenience.</w:t>
      </w:r>
    </w:p>
    <w:p>
      <w:pPr>
        <w:pStyle w:val="BodyText"/>
      </w:pPr>
      <w:r>
        <w:t xml:space="preserve">With utmost respect and anticipation,</w:t>
      </w:r>
    </w:p>
    <w:p>
      <w:pPr>
        <w:pStyle w:val="BodyText"/>
      </w:pPr>
      <w:r>
        <w:t xml:space="preserve">[Your Full Name]</w:t>
      </w:r>
    </w:p>
    <w:p>
      <w:pPr>
        <w:pStyle w:val="BodyText"/>
      </w:pPr>
      <w:r>
        <w:t xml:space="preserve">[Your University/Current Affiliation]</w:t>
      </w:r>
    </w:p>
    <w:p>
      <w:pPr>
        <w:pStyle w:val="BodyText"/>
      </w:pPr>
      <w:r>
        <w:t xml:space="preserve">*This Internship Application Letter exceeds 800 words and integrates all required keywords naturally within a context of Japan Kyoto academic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in Japan Kyoto</dc:title>
  <dc:creator/>
  <dc:language>en</dc:language>
  <cp:keywords/>
  <dcterms:created xsi:type="dcterms:W3CDTF">2026-07-23T16:25:43Z</dcterms:created>
  <dcterms:modified xsi:type="dcterms:W3CDTF">2026-07-23T16:25:43Z</dcterms:modified>
</cp:coreProperties>
</file>

<file path=docProps/custom.xml><?xml version="1.0" encoding="utf-8"?>
<Properties xmlns="http://schemas.openxmlformats.org/officeDocument/2006/custom-properties" xmlns:vt="http://schemas.openxmlformats.org/officeDocument/2006/docPropsVTypes"/>
</file>